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2CE1" w:rsidRDefault="008B0817">
      <w:pPr>
        <w:pStyle w:val="Heading2"/>
      </w:pPr>
      <w:bookmarkStart w:id="0" w:name="regression--example-with-r--markdown"/>
      <w:bookmarkEnd w:id="0"/>
      <w:r>
        <w:t>Regression- Example with R- Markdown</w:t>
      </w:r>
    </w:p>
    <w:p w:rsidR="00402CE1" w:rsidRDefault="008B0817">
      <w:pPr>
        <w:pStyle w:val="Heading3"/>
      </w:pPr>
      <w:bookmarkStart w:id="1" w:name="by-mandar-gadkari"/>
      <w:bookmarkEnd w:id="1"/>
      <w:r>
        <w:t>By Mandar Gadkari</w:t>
      </w:r>
    </w:p>
    <w:p w:rsidR="00402CE1" w:rsidRDefault="008B0817">
      <w:pPr>
        <w:pStyle w:val="Heading2"/>
      </w:pPr>
      <w:bookmarkStart w:id="2" w:name="reading-the-data."/>
      <w:bookmarkEnd w:id="2"/>
      <w:r>
        <w:t>Reading the data.</w:t>
      </w:r>
    </w:p>
    <w:p w:rsidR="00402CE1" w:rsidRDefault="008B0817">
      <w:pPr>
        <w:pStyle w:val="SourceCode"/>
      </w:pPr>
      <w:r>
        <w:rPr>
          <w:rStyle w:val="KeywordTok0"/>
        </w:rPr>
        <w:t>setwd</w:t>
      </w:r>
      <w:r>
        <w:rPr>
          <w:rStyle w:val="NormalTok0"/>
        </w:rPr>
        <w:t>(</w:t>
      </w:r>
      <w:r>
        <w:rPr>
          <w:rStyle w:val="StringTok0"/>
        </w:rPr>
        <w:t>"C:/Courses/BigData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myData&lt;-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 xml:space="preserve"> (</w:t>
      </w:r>
      <w:r>
        <w:rPr>
          <w:rStyle w:val="StringTok0"/>
        </w:rPr>
        <w:t>"hw1_data.csv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</w:t>
      </w:r>
      <w:r>
        <w:rPr>
          <w:rStyle w:val="KeywordTok0"/>
        </w:rPr>
        <w:t>lm</w:t>
      </w:r>
      <w:r>
        <w:rPr>
          <w:rStyle w:val="NormalTok0"/>
        </w:rPr>
        <w:t>(Ozone ~</w:t>
      </w:r>
      <w:r>
        <w:rPr>
          <w:rStyle w:val="StringTok0"/>
        </w:rPr>
        <w:t xml:space="preserve"> </w:t>
      </w:r>
      <w:r>
        <w:rPr>
          <w:rStyle w:val="NormalTok0"/>
        </w:rPr>
        <w:t>Temp +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Wind, </w:t>
      </w:r>
      <w:r>
        <w:rPr>
          <w:rStyle w:val="DataTypeTok0"/>
        </w:rPr>
        <w:t>data =</w:t>
      </w:r>
      <w:r>
        <w:rPr>
          <w:rStyle w:val="NormalTok0"/>
        </w:rPr>
        <w:t xml:space="preserve"> myData))</w:t>
      </w:r>
    </w:p>
    <w:p w:rsidR="00402CE1" w:rsidRDefault="008B081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Ozone ~ Temp + Wind, data = my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1.251 -13.695  -2.856  11.390 100.3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71.0332    23.5780  -3.013   0.0032 ** </w:t>
      </w:r>
      <w:r>
        <w:br/>
      </w:r>
      <w:r>
        <w:rPr>
          <w:rStyle w:val="VerbatimChar"/>
        </w:rPr>
        <w:t>## Temp          1.84</w:t>
      </w:r>
      <w:r>
        <w:rPr>
          <w:rStyle w:val="VerbatimChar"/>
        </w:rPr>
        <w:t>02     0.2500   7.362 3.15e-11 ***</w:t>
      </w:r>
      <w:r>
        <w:br/>
      </w:r>
      <w:r>
        <w:rPr>
          <w:rStyle w:val="VerbatimChar"/>
        </w:rPr>
        <w:t>## Wind         -3.0555     0.6633  -4.607 1.08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1.85 on 113 degrees of freedom</w:t>
      </w:r>
      <w:r>
        <w:br/>
      </w:r>
      <w:r>
        <w:rPr>
          <w:rStyle w:val="VerbatimChar"/>
        </w:rPr>
        <w:t>##   (37 observations delete</w:t>
      </w:r>
      <w:r>
        <w:rPr>
          <w:rStyle w:val="VerbatimChar"/>
        </w:rPr>
        <w:t>d due to missingness)</w:t>
      </w:r>
      <w:r>
        <w:br/>
      </w:r>
      <w:r>
        <w:rPr>
          <w:rStyle w:val="VerbatimChar"/>
        </w:rPr>
        <w:t xml:space="preserve">## Multiple R-squared:  0.5687, Adjusted R-squared:  0.5611 </w:t>
      </w:r>
      <w:r>
        <w:br/>
      </w:r>
      <w:r>
        <w:rPr>
          <w:rStyle w:val="VerbatimChar"/>
        </w:rPr>
        <w:t>## F-statistic:  74.5 on 2 and 113 DF,  p-value: &lt; 2.2e-16</w:t>
      </w:r>
    </w:p>
    <w:p w:rsidR="00402CE1" w:rsidRDefault="008B0817">
      <w:pPr>
        <w:pStyle w:val="Heading2"/>
      </w:pPr>
      <w:bookmarkStart w:id="3" w:name="constructing-linear-equation."/>
      <w:bookmarkEnd w:id="3"/>
      <w:r>
        <w:t>Constructing Linear Equation.</w:t>
      </w:r>
    </w:p>
    <w:p w:rsidR="00402CE1" w:rsidRDefault="008B0817">
      <w:pPr>
        <w:pStyle w:val="Heading3"/>
      </w:pPr>
      <w:bookmarkStart w:id="4" w:name="ozone-1.8temp---3.1wind---71"/>
      <w:bookmarkEnd w:id="4"/>
      <w:r>
        <w:t>Ozone = 1.8</w:t>
      </w:r>
      <w:r>
        <w:rPr>
          <w:i/>
        </w:rPr>
        <w:t>Temp - 3.1</w:t>
      </w:r>
      <w:r>
        <w:t>Wind - 71</w:t>
      </w:r>
    </w:p>
    <w:p w:rsidR="00402CE1" w:rsidRDefault="008B0817">
      <w:pPr>
        <w:pStyle w:val="Heading2"/>
      </w:pPr>
      <w:bookmarkStart w:id="5" w:name="making-inferences."/>
      <w:bookmarkEnd w:id="5"/>
      <w:r>
        <w:t>Making Inferences.</w:t>
      </w:r>
    </w:p>
    <w:p w:rsidR="00402CE1" w:rsidRDefault="008B0817">
      <w:pPr>
        <w:pStyle w:val="Heading4"/>
      </w:pPr>
      <w:bookmarkStart w:id="6" w:name="r-squared-0.5687"/>
      <w:bookmarkEnd w:id="6"/>
      <w:r>
        <w:t>R-squared: 0.5687</w:t>
      </w:r>
    </w:p>
    <w:p w:rsidR="00402CE1" w:rsidRDefault="008B0817">
      <w:pPr>
        <w:pStyle w:val="Heading4"/>
      </w:pPr>
      <w:bookmarkStart w:id="7" w:name="ozone-is-directly-proportional-to-temper"/>
      <w:bookmarkEnd w:id="7"/>
      <w:r>
        <w:t>Ozone is directl</w:t>
      </w:r>
      <w:r>
        <w:t>y proportional to Temperature.</w:t>
      </w:r>
    </w:p>
    <w:p w:rsidR="00402CE1" w:rsidRDefault="008B0817">
      <w:pPr>
        <w:pStyle w:val="Heading4"/>
      </w:pPr>
      <w:bookmarkStart w:id="8" w:name="ozone-is-inversely-proportional-to-wind."/>
      <w:bookmarkEnd w:id="8"/>
      <w:r>
        <w:t>Ozone is inversely proportional to Wind.</w:t>
      </w:r>
    </w:p>
    <w:p w:rsidR="00402CE1" w:rsidRDefault="008B0817">
      <w:pPr>
        <w:pStyle w:val="Heading4"/>
      </w:pPr>
      <w:bookmarkStart w:id="9" w:name="wind-impacts-more-than-temperature."/>
      <w:bookmarkEnd w:id="9"/>
      <w:r>
        <w:t>Wind impacts more than Temperature.</w:t>
      </w:r>
    </w:p>
    <w:p w:rsidR="00402CE1" w:rsidRDefault="008B0817">
      <w:pPr>
        <w:pStyle w:val="Heading2"/>
      </w:pPr>
      <w:bookmarkStart w:id="10" w:name="calculate-pearsons-coeffcients."/>
      <w:bookmarkEnd w:id="10"/>
      <w:r>
        <w:t>Calculate Pearsons Coeffcients.</w:t>
      </w:r>
    </w:p>
    <w:p w:rsidR="00402CE1" w:rsidRDefault="008B0817">
      <w:pPr>
        <w:pStyle w:val="SourceCode"/>
      </w:pPr>
      <w:r>
        <w:rPr>
          <w:rStyle w:val="KeywordTok0"/>
        </w:rPr>
        <w:t>cor</w:t>
      </w:r>
      <w:r>
        <w:rPr>
          <w:rStyle w:val="NormalTok0"/>
        </w:rPr>
        <w:t>(myData)</w:t>
      </w:r>
    </w:p>
    <w:p w:rsidR="00402CE1" w:rsidRDefault="008B0817">
      <w:pPr>
        <w:pStyle w:val="SourceCode"/>
      </w:pPr>
      <w:r>
        <w:rPr>
          <w:rStyle w:val="VerbatimChar"/>
        </w:rPr>
        <w:lastRenderedPageBreak/>
        <w:t>##         Ozone Solar.R       Wind       Temp        Month          Day</w:t>
      </w:r>
      <w:r>
        <w:br/>
      </w:r>
      <w:r>
        <w:rPr>
          <w:rStyle w:val="VerbatimChar"/>
        </w:rPr>
        <w:t xml:space="preserve">## Ozone       1      NA       </w:t>
      </w:r>
      <w:r>
        <w:rPr>
          <w:rStyle w:val="VerbatimChar"/>
        </w:rPr>
        <w:t xml:space="preserve">  NA         NA           NA           NA</w:t>
      </w:r>
      <w:r>
        <w:br/>
      </w:r>
      <w:r>
        <w:rPr>
          <w:rStyle w:val="VerbatimChar"/>
        </w:rPr>
        <w:t>## Solar.R    NA       1         NA         NA           NA           NA</w:t>
      </w:r>
      <w:r>
        <w:br/>
      </w:r>
      <w:r>
        <w:rPr>
          <w:rStyle w:val="VerbatimChar"/>
        </w:rPr>
        <w:t>## Wind       NA      NA  1.0000000 -0.4579879 -0.178292579  0.027180903</w:t>
      </w:r>
      <w:r>
        <w:br/>
      </w:r>
      <w:r>
        <w:rPr>
          <w:rStyle w:val="VerbatimChar"/>
        </w:rPr>
        <w:t>## Temp       NA      NA -0.4579879  1.0000000  0.420947252 -0.130593175</w:t>
      </w:r>
      <w:r>
        <w:br/>
      </w:r>
      <w:r>
        <w:rPr>
          <w:rStyle w:val="VerbatimChar"/>
        </w:rPr>
        <w:t>## Month      NA      NA -0.1782926  0.4209473  1.000000000 -0.007961763</w:t>
      </w:r>
      <w:r>
        <w:br/>
      </w:r>
      <w:r>
        <w:rPr>
          <w:rStyle w:val="VerbatimChar"/>
        </w:rPr>
        <w:t>## Day        NA      NA  0.0271809 -0.1305932 -0.007961763  1.000000000</w:t>
      </w:r>
    </w:p>
    <w:p w:rsidR="00402CE1" w:rsidRDefault="008B0817">
      <w:pPr>
        <w:pStyle w:val="Heading2"/>
      </w:pPr>
      <w:bookmarkStart w:id="11" w:name="draws-a-correlation-plot"/>
      <w:bookmarkEnd w:id="11"/>
      <w:r>
        <w:t>Draws a correlation plot</w:t>
      </w:r>
    </w:p>
    <w:p w:rsidR="00402CE1" w:rsidRDefault="008B0817">
      <w:pPr>
        <w:pStyle w:val="SourceCode"/>
      </w:pPr>
      <w:r>
        <w:rPr>
          <w:rStyle w:val="KeywordTok0"/>
        </w:rPr>
        <w:t>pairs</w:t>
      </w:r>
      <w:r>
        <w:rPr>
          <w:rStyle w:val="NormalTok0"/>
        </w:rPr>
        <w:t>(myData</w:t>
      </w:r>
      <w:r>
        <w:rPr>
          <w:rStyle w:val="NormalTok0"/>
        </w:rPr>
        <w:t>)</w:t>
      </w:r>
    </w:p>
    <w:p w:rsidR="00402CE1" w:rsidRDefault="00402CE1">
      <w:pPr>
        <w:pStyle w:val="SourceCode"/>
      </w:pPr>
      <w:bookmarkStart w:id="12" w:name="_GoBack"/>
      <w:bookmarkEnd w:id="12"/>
    </w:p>
    <w:p w:rsidR="00402CE1" w:rsidRDefault="008B0817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gressio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Confidence Interval.</w:t>
      </w:r>
    </w:p>
    <w:p w:rsidR="00402CE1" w:rsidRDefault="008B0817">
      <w:pPr>
        <w:pStyle w:val="SourceCode"/>
      </w:pPr>
      <w:r>
        <w:rPr>
          <w:rStyle w:val="NormalTok0"/>
        </w:rPr>
        <w:t>model=</w:t>
      </w:r>
      <w:r>
        <w:rPr>
          <w:rStyle w:val="KeywordTok0"/>
        </w:rPr>
        <w:t>lm</w:t>
      </w:r>
      <w:r>
        <w:rPr>
          <w:rStyle w:val="NormalTok0"/>
        </w:rPr>
        <w:t>(Ozone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Temp+Wind+Temp*Wind, </w:t>
      </w:r>
      <w:r>
        <w:rPr>
          <w:rStyle w:val="DataTypeTok0"/>
        </w:rPr>
        <w:t>data =</w:t>
      </w:r>
      <w:r>
        <w:rPr>
          <w:rStyle w:val="NormalTok0"/>
        </w:rPr>
        <w:t xml:space="preserve"> myData)</w:t>
      </w:r>
      <w:r>
        <w:br/>
      </w:r>
      <w:r>
        <w:rPr>
          <w:rStyle w:val="KeywordTok0"/>
        </w:rPr>
        <w:t>confint</w:t>
      </w:r>
      <w:r>
        <w:rPr>
          <w:rStyle w:val="NormalTok0"/>
        </w:rPr>
        <w:t>(model,</w:t>
      </w:r>
      <w:r>
        <w:rPr>
          <w:rStyle w:val="DataTypeTok0"/>
        </w:rPr>
        <w:t>conf.level=</w:t>
      </w:r>
      <w:r>
        <w:rPr>
          <w:rStyle w:val="FloatTok0"/>
        </w:rPr>
        <w:t>0.95</w:t>
      </w:r>
      <w:r>
        <w:rPr>
          <w:rStyle w:val="NormalTok0"/>
        </w:rPr>
        <w:t>)</w:t>
      </w:r>
    </w:p>
    <w:p w:rsidR="00402CE1" w:rsidRDefault="008B0817">
      <w:pPr>
        <w:pStyle w:val="SourceCode"/>
      </w:pPr>
      <w:r>
        <w:rPr>
          <w:rStyle w:val="VerbatimChar"/>
        </w:rPr>
        <w:t>##                   2.</w:t>
      </w:r>
      <w:r>
        <w:rPr>
          <w:rStyle w:val="VerbatimChar"/>
        </w:rPr>
        <w:t>5 %       97.5 %</w:t>
      </w:r>
      <w:r>
        <w:br/>
      </w:r>
      <w:r>
        <w:rPr>
          <w:rStyle w:val="VerbatimChar"/>
        </w:rPr>
        <w:t>## (Intercept) -343.899293 -153.1312977</w:t>
      </w:r>
      <w:r>
        <w:br/>
      </w:r>
      <w:r>
        <w:rPr>
          <w:rStyle w:val="VerbatimChar"/>
        </w:rPr>
        <w:t>## Temp           2.911625    5.2398839</w:t>
      </w:r>
      <w:r>
        <w:br/>
      </w:r>
      <w:r>
        <w:rPr>
          <w:rStyle w:val="VerbatimChar"/>
        </w:rPr>
        <w:t>## Wind           5.936518   22.7335434</w:t>
      </w:r>
      <w:r>
        <w:br/>
      </w:r>
      <w:r>
        <w:rPr>
          <w:rStyle w:val="VerbatimChar"/>
        </w:rPr>
        <w:t>## Temp:Wind     -0.330884   -0.1169411</w:t>
      </w:r>
    </w:p>
    <w:sectPr w:rsidR="00402CE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B8EDA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013FB63"/>
    <w:multiLevelType w:val="multilevel"/>
    <w:tmpl w:val="17F6A6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02CE1"/>
    <w:rsid w:val="004E29B3"/>
    <w:rsid w:val="00590D07"/>
    <w:rsid w:val="00784D58"/>
    <w:rsid w:val="008B081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8B0817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B081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8B0817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B081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3</Words>
  <Characters>173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VIDIA</Company>
  <LinksUpToDate>false</LinksUpToDate>
  <CharactersWithSpaces>20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VIDIA</dc:creator>
  <cp:lastModifiedBy>NVIDIA</cp:lastModifiedBy>
  <cp:revision>2</cp:revision>
  <dcterms:created xsi:type="dcterms:W3CDTF">2015-11-02T05:36:00Z</dcterms:created>
  <dcterms:modified xsi:type="dcterms:W3CDTF">2015-11-02T05:36:00Z</dcterms:modified>
</cp:coreProperties>
</file>